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D97515" w14:textId="5349926C" w:rsidR="00D57B17" w:rsidRPr="00D57B17" w:rsidRDefault="00D57B17" w:rsidP="00D57B17">
      <w:pPr>
        <w:pStyle w:val="a7"/>
        <w:numPr>
          <w:ilvl w:val="0"/>
          <w:numId w:val="5"/>
        </w:numPr>
        <w:ind w:firstLineChars="0"/>
        <w:rPr>
          <w:sz w:val="20"/>
          <w:szCs w:val="20"/>
        </w:rPr>
      </w:pPr>
      <w:r w:rsidRPr="00D57B17">
        <w:rPr>
          <w:sz w:val="20"/>
          <w:szCs w:val="20"/>
        </w:rPr>
        <w:t>Given a signed 32-bit integer x, return x with its digits reversed. If reversing x causes the value to go outside the signed 32-bit integer range [-231, 231 - 1], then return 0.</w:t>
      </w:r>
    </w:p>
    <w:p w14:paraId="026D6101" w14:textId="77777777" w:rsidR="00D57B17" w:rsidRPr="00D57B17" w:rsidRDefault="00D57B17" w:rsidP="00D57B17">
      <w:pPr>
        <w:rPr>
          <w:sz w:val="20"/>
          <w:szCs w:val="20"/>
        </w:rPr>
      </w:pPr>
    </w:p>
    <w:p w14:paraId="392F0395" w14:textId="77777777" w:rsidR="00D57B17" w:rsidRPr="00D57B17" w:rsidRDefault="00D57B17" w:rsidP="00D57B17">
      <w:pPr>
        <w:rPr>
          <w:sz w:val="20"/>
          <w:szCs w:val="20"/>
        </w:rPr>
      </w:pPr>
      <w:r w:rsidRPr="00D57B17">
        <w:rPr>
          <w:sz w:val="20"/>
          <w:szCs w:val="20"/>
        </w:rPr>
        <w:t>Assume the environment does not allow you to store 64-bit integers (signed or unsigned).</w:t>
      </w:r>
    </w:p>
    <w:p w14:paraId="58FB99FC" w14:textId="1C8FCD6F" w:rsidR="00D57B17" w:rsidRPr="00D57B17" w:rsidRDefault="00D57B17" w:rsidP="00D57B17">
      <w:pPr>
        <w:rPr>
          <w:sz w:val="20"/>
          <w:szCs w:val="20"/>
        </w:rPr>
      </w:pPr>
    </w:p>
    <w:p w14:paraId="45B70157" w14:textId="53C8D9BD" w:rsidR="00D57B17" w:rsidRPr="00D57B17" w:rsidRDefault="00D57B17" w:rsidP="00D57B17">
      <w:pPr>
        <w:rPr>
          <w:sz w:val="20"/>
          <w:szCs w:val="20"/>
        </w:rPr>
      </w:pPr>
      <w:r w:rsidRPr="00D57B17">
        <w:rPr>
          <w:sz w:val="20"/>
          <w:szCs w:val="20"/>
        </w:rPr>
        <w:t>Example 1:</w:t>
      </w:r>
    </w:p>
    <w:p w14:paraId="18BB51D5" w14:textId="77777777" w:rsidR="00D57B17" w:rsidRPr="00D57B17" w:rsidRDefault="00D57B17" w:rsidP="00D57B17">
      <w:pPr>
        <w:rPr>
          <w:sz w:val="20"/>
          <w:szCs w:val="20"/>
        </w:rPr>
      </w:pPr>
      <w:r w:rsidRPr="00D57B17">
        <w:rPr>
          <w:sz w:val="20"/>
          <w:szCs w:val="20"/>
        </w:rPr>
        <w:t>Input: x = 123</w:t>
      </w:r>
    </w:p>
    <w:p w14:paraId="653F0915" w14:textId="5B560D43" w:rsidR="00D57B17" w:rsidRDefault="00D57B17" w:rsidP="00D57B17">
      <w:pPr>
        <w:rPr>
          <w:sz w:val="20"/>
          <w:szCs w:val="20"/>
        </w:rPr>
      </w:pPr>
      <w:r w:rsidRPr="00D57B17">
        <w:rPr>
          <w:sz w:val="20"/>
          <w:szCs w:val="20"/>
        </w:rPr>
        <w:t>Output: 321</w:t>
      </w:r>
    </w:p>
    <w:p w14:paraId="0F47A8DF" w14:textId="77777777" w:rsidR="00D57B17" w:rsidRPr="00D57B17" w:rsidRDefault="00D57B17" w:rsidP="00D57B17">
      <w:pPr>
        <w:rPr>
          <w:sz w:val="20"/>
          <w:szCs w:val="20"/>
        </w:rPr>
      </w:pPr>
    </w:p>
    <w:p w14:paraId="0F4D3CDF" w14:textId="4B262B35" w:rsidR="00D57B17" w:rsidRPr="00D57B17" w:rsidRDefault="00D57B17" w:rsidP="00D57B17">
      <w:pPr>
        <w:rPr>
          <w:sz w:val="20"/>
          <w:szCs w:val="20"/>
        </w:rPr>
      </w:pPr>
      <w:r w:rsidRPr="00D57B17">
        <w:rPr>
          <w:sz w:val="20"/>
          <w:szCs w:val="20"/>
        </w:rPr>
        <w:t>Example 2:</w:t>
      </w:r>
    </w:p>
    <w:p w14:paraId="2124F761" w14:textId="77777777" w:rsidR="00D57B17" w:rsidRPr="00D57B17" w:rsidRDefault="00D57B17" w:rsidP="00D57B17">
      <w:pPr>
        <w:rPr>
          <w:sz w:val="20"/>
          <w:szCs w:val="20"/>
        </w:rPr>
      </w:pPr>
      <w:r w:rsidRPr="00D57B17">
        <w:rPr>
          <w:sz w:val="20"/>
          <w:szCs w:val="20"/>
        </w:rPr>
        <w:t>Input: x = -123</w:t>
      </w:r>
    </w:p>
    <w:p w14:paraId="2232F8D7" w14:textId="4CCA1D21" w:rsidR="00D57B17" w:rsidRDefault="00D57B17" w:rsidP="00D57B17">
      <w:pPr>
        <w:rPr>
          <w:sz w:val="20"/>
          <w:szCs w:val="20"/>
        </w:rPr>
      </w:pPr>
      <w:r w:rsidRPr="00D57B17">
        <w:rPr>
          <w:sz w:val="20"/>
          <w:szCs w:val="20"/>
        </w:rPr>
        <w:t>Output: -321</w:t>
      </w:r>
    </w:p>
    <w:p w14:paraId="00CC60D2" w14:textId="77777777" w:rsidR="00D57B17" w:rsidRPr="00D57B17" w:rsidRDefault="00D57B17" w:rsidP="00D57B17">
      <w:pPr>
        <w:rPr>
          <w:sz w:val="20"/>
          <w:szCs w:val="20"/>
        </w:rPr>
      </w:pPr>
    </w:p>
    <w:p w14:paraId="2B645AEB" w14:textId="125472F0" w:rsidR="00D57B17" w:rsidRPr="00D57B17" w:rsidRDefault="00D57B17" w:rsidP="00D57B17">
      <w:pPr>
        <w:rPr>
          <w:sz w:val="20"/>
          <w:szCs w:val="20"/>
        </w:rPr>
      </w:pPr>
      <w:r w:rsidRPr="00D57B17">
        <w:rPr>
          <w:sz w:val="20"/>
          <w:szCs w:val="20"/>
        </w:rPr>
        <w:t>Example 3:</w:t>
      </w:r>
    </w:p>
    <w:p w14:paraId="4400BD37" w14:textId="77777777" w:rsidR="00D57B17" w:rsidRPr="00D57B17" w:rsidRDefault="00D57B17" w:rsidP="00D57B17">
      <w:pPr>
        <w:rPr>
          <w:sz w:val="20"/>
          <w:szCs w:val="20"/>
        </w:rPr>
      </w:pPr>
      <w:r w:rsidRPr="00D57B17">
        <w:rPr>
          <w:sz w:val="20"/>
          <w:szCs w:val="20"/>
        </w:rPr>
        <w:t>Input: x = 120</w:t>
      </w:r>
    </w:p>
    <w:p w14:paraId="6B67CAA2" w14:textId="3BAB05FF" w:rsidR="00D57B17" w:rsidRDefault="00D57B17" w:rsidP="00D57B17">
      <w:pPr>
        <w:rPr>
          <w:sz w:val="20"/>
          <w:szCs w:val="20"/>
        </w:rPr>
      </w:pPr>
      <w:r w:rsidRPr="00D57B17">
        <w:rPr>
          <w:sz w:val="20"/>
          <w:szCs w:val="20"/>
        </w:rPr>
        <w:t>Output: 21</w:t>
      </w:r>
    </w:p>
    <w:p w14:paraId="2B11D9D6" w14:textId="77777777" w:rsidR="00D57B17" w:rsidRPr="00D57B17" w:rsidRDefault="00D57B17" w:rsidP="00D57B17">
      <w:pPr>
        <w:rPr>
          <w:sz w:val="20"/>
          <w:szCs w:val="20"/>
        </w:rPr>
      </w:pPr>
    </w:p>
    <w:p w14:paraId="285C2B83" w14:textId="66DEAFA5" w:rsidR="00D57B17" w:rsidRPr="00D57B17" w:rsidRDefault="00D57B17" w:rsidP="00D57B17">
      <w:pPr>
        <w:rPr>
          <w:sz w:val="20"/>
          <w:szCs w:val="20"/>
        </w:rPr>
      </w:pPr>
      <w:r w:rsidRPr="00D57B17">
        <w:rPr>
          <w:sz w:val="20"/>
          <w:szCs w:val="20"/>
        </w:rPr>
        <w:t>Example 4:</w:t>
      </w:r>
    </w:p>
    <w:p w14:paraId="72FDFA22" w14:textId="77777777" w:rsidR="00D57B17" w:rsidRPr="00D57B17" w:rsidRDefault="00D57B17" w:rsidP="00D57B17">
      <w:pPr>
        <w:rPr>
          <w:sz w:val="20"/>
          <w:szCs w:val="20"/>
        </w:rPr>
      </w:pPr>
      <w:r w:rsidRPr="00D57B17">
        <w:rPr>
          <w:sz w:val="20"/>
          <w:szCs w:val="20"/>
        </w:rPr>
        <w:t>Input: x = 0</w:t>
      </w:r>
    </w:p>
    <w:p w14:paraId="38F42366" w14:textId="58CD0F49" w:rsidR="00D57B17" w:rsidRPr="00D57B17" w:rsidRDefault="00D57B17" w:rsidP="00D57B17">
      <w:pPr>
        <w:rPr>
          <w:sz w:val="20"/>
          <w:szCs w:val="20"/>
        </w:rPr>
      </w:pPr>
      <w:r w:rsidRPr="00D57B17">
        <w:rPr>
          <w:sz w:val="20"/>
          <w:szCs w:val="20"/>
        </w:rPr>
        <w:t>Output: 0</w:t>
      </w:r>
    </w:p>
    <w:p w14:paraId="3236AC2B" w14:textId="7677C1D6" w:rsidR="00D57B17" w:rsidRDefault="00D57B17" w:rsidP="00D57B17"/>
    <w:p w14:paraId="271BA6E7" w14:textId="027864C7" w:rsidR="00D57B17" w:rsidRDefault="00D57B17" w:rsidP="00D57B17">
      <w:pPr>
        <w:pStyle w:val="a7"/>
        <w:numPr>
          <w:ilvl w:val="0"/>
          <w:numId w:val="5"/>
        </w:numPr>
        <w:ind w:firstLineChars="0"/>
      </w:pPr>
      <w:r>
        <w:t>Given an integer n, return true if n is an ugly number.</w:t>
      </w:r>
      <w:r w:rsidR="008E4101">
        <w:t xml:space="preserve"> </w:t>
      </w:r>
      <w:proofErr w:type="gramStart"/>
      <w:r>
        <w:t>Ugly</w:t>
      </w:r>
      <w:proofErr w:type="gramEnd"/>
      <w:r>
        <w:t xml:space="preserve"> number is a positive number whose prime factors only include 2, 3, and/or 5.</w:t>
      </w:r>
    </w:p>
    <w:p w14:paraId="6ADEAA8E" w14:textId="77777777" w:rsidR="00D57B17" w:rsidRDefault="00D57B17" w:rsidP="00D57B17"/>
    <w:p w14:paraId="60B9CEBB" w14:textId="7600211E" w:rsidR="00D57B17" w:rsidRDefault="00D57B17" w:rsidP="00D57B17">
      <w:r>
        <w:t>Example 1:</w:t>
      </w:r>
    </w:p>
    <w:p w14:paraId="5B415CA9" w14:textId="77777777" w:rsidR="00D57B17" w:rsidRDefault="00D57B17" w:rsidP="00D57B17">
      <w:r>
        <w:t>Input: n = 6</w:t>
      </w:r>
    </w:p>
    <w:p w14:paraId="6618EAA3" w14:textId="64EE5B56" w:rsidR="00D57B17" w:rsidRDefault="00D57B17" w:rsidP="00D57B17">
      <w:r>
        <w:t>Output: true</w:t>
      </w:r>
    </w:p>
    <w:p w14:paraId="300A2B83" w14:textId="2732D034" w:rsidR="00D57B17" w:rsidRDefault="00D57B17" w:rsidP="00D57B17">
      <w:r>
        <w:t>Explanation: 6 = 2 × 3</w:t>
      </w:r>
    </w:p>
    <w:p w14:paraId="636A2C30" w14:textId="77777777" w:rsidR="00D57B17" w:rsidRDefault="00D57B17" w:rsidP="00D57B17"/>
    <w:p w14:paraId="12A270C8" w14:textId="7B2E0A58" w:rsidR="00D57B17" w:rsidRDefault="00D57B17" w:rsidP="00D57B17">
      <w:r>
        <w:t>Example 2:</w:t>
      </w:r>
    </w:p>
    <w:p w14:paraId="7CCD54C9" w14:textId="77777777" w:rsidR="00D57B17" w:rsidRDefault="00D57B17" w:rsidP="00D57B17">
      <w:r>
        <w:t>Input: n = 8</w:t>
      </w:r>
    </w:p>
    <w:p w14:paraId="6C3AA2B2" w14:textId="77777777" w:rsidR="00D57B17" w:rsidRDefault="00D57B17" w:rsidP="00D57B17">
      <w:r>
        <w:t>Output: true</w:t>
      </w:r>
    </w:p>
    <w:p w14:paraId="20807449" w14:textId="304FDB2A" w:rsidR="00D57B17" w:rsidRDefault="00D57B17" w:rsidP="00D57B17">
      <w:r>
        <w:t>Explanation: 8 = 2 × 2 × 2</w:t>
      </w:r>
    </w:p>
    <w:p w14:paraId="0297A437" w14:textId="77777777" w:rsidR="00D57B17" w:rsidRDefault="00D57B17" w:rsidP="00D57B17"/>
    <w:p w14:paraId="5FBEA22A" w14:textId="0E83902D" w:rsidR="00D57B17" w:rsidRDefault="00D57B17" w:rsidP="00D57B17">
      <w:r>
        <w:t>Example 3:</w:t>
      </w:r>
    </w:p>
    <w:p w14:paraId="2F6005B1" w14:textId="77777777" w:rsidR="00D57B17" w:rsidRDefault="00D57B17" w:rsidP="00D57B17">
      <w:r>
        <w:t>Input: n = 14</w:t>
      </w:r>
    </w:p>
    <w:p w14:paraId="11C72860" w14:textId="77777777" w:rsidR="00D57B17" w:rsidRDefault="00D57B17" w:rsidP="00D57B17">
      <w:r>
        <w:t>Output: false</w:t>
      </w:r>
    </w:p>
    <w:p w14:paraId="2064B2E2" w14:textId="683EB8AF" w:rsidR="00D57B17" w:rsidRDefault="00D57B17" w:rsidP="00D57B17">
      <w:r>
        <w:t>Explanation: 14 is not ugly since it includes another prime factor 7.</w:t>
      </w:r>
    </w:p>
    <w:p w14:paraId="493FF41B" w14:textId="77777777" w:rsidR="00D57B17" w:rsidRDefault="00D57B17" w:rsidP="00D57B17"/>
    <w:p w14:paraId="7C40A994" w14:textId="3584842E" w:rsidR="00D57B17" w:rsidRDefault="00D57B17" w:rsidP="00D57B17">
      <w:r>
        <w:t>Example 4:</w:t>
      </w:r>
    </w:p>
    <w:p w14:paraId="57B67AEA" w14:textId="77777777" w:rsidR="00D57B17" w:rsidRDefault="00D57B17" w:rsidP="00D57B17">
      <w:r>
        <w:t>Input: n = 1</w:t>
      </w:r>
    </w:p>
    <w:p w14:paraId="0E964F6F" w14:textId="77777777" w:rsidR="00D57B17" w:rsidRDefault="00D57B17" w:rsidP="00D57B17">
      <w:r>
        <w:t>Output: true</w:t>
      </w:r>
    </w:p>
    <w:p w14:paraId="3772026F" w14:textId="77777777" w:rsidR="00D57B17" w:rsidRDefault="00D57B17" w:rsidP="00D57B17">
      <w:r>
        <w:t>Explanation: 1 is typically treated as an ugly number.</w:t>
      </w:r>
    </w:p>
    <w:p w14:paraId="2BD41D24" w14:textId="77777777" w:rsidR="00D57B17" w:rsidRDefault="00D57B17" w:rsidP="00D57B17">
      <w:r>
        <w:rPr>
          <w:rFonts w:hint="eastAsia"/>
        </w:rPr>
        <w:t> </w:t>
      </w:r>
    </w:p>
    <w:p w14:paraId="34BA8174" w14:textId="77777777" w:rsidR="00D57B17" w:rsidRDefault="00D57B17" w:rsidP="00D57B17">
      <w:pPr>
        <w:pStyle w:val="a7"/>
        <w:numPr>
          <w:ilvl w:val="0"/>
          <w:numId w:val="5"/>
        </w:numPr>
        <w:ind w:firstLineChars="0"/>
      </w:pPr>
      <w:r>
        <w:lastRenderedPageBreak/>
        <w:t xml:space="preserve">Given an integer array </w:t>
      </w:r>
      <w:proofErr w:type="spellStart"/>
      <w:r>
        <w:t>nums</w:t>
      </w:r>
      <w:proofErr w:type="spellEnd"/>
      <w:r>
        <w:t>, find three numbers whose product is maximum and return the maximum product.</w:t>
      </w:r>
    </w:p>
    <w:p w14:paraId="7E3E8268" w14:textId="1EB0E3F9" w:rsidR="00D57B17" w:rsidRDefault="00D57B17" w:rsidP="00D57B17"/>
    <w:p w14:paraId="756D6C1E" w14:textId="03267C10" w:rsidR="00D57B17" w:rsidRDefault="00D57B17" w:rsidP="00D57B17">
      <w:r>
        <w:t>Example 1:</w:t>
      </w:r>
    </w:p>
    <w:p w14:paraId="01D9A6A6" w14:textId="77777777" w:rsidR="00D57B17" w:rsidRDefault="00D57B17" w:rsidP="00D57B17">
      <w:r>
        <w:t xml:space="preserve">Input: </w:t>
      </w:r>
      <w:proofErr w:type="spellStart"/>
      <w:r>
        <w:t>nums</w:t>
      </w:r>
      <w:proofErr w:type="spellEnd"/>
      <w:r>
        <w:t xml:space="preserve"> = [1,2,3]</w:t>
      </w:r>
    </w:p>
    <w:p w14:paraId="15DAE993" w14:textId="326A9A30" w:rsidR="00D57B17" w:rsidRDefault="00D57B17" w:rsidP="00D57B17">
      <w:r>
        <w:t>Output: 6</w:t>
      </w:r>
    </w:p>
    <w:p w14:paraId="3EA9FA5B" w14:textId="77777777" w:rsidR="00D57B17" w:rsidRDefault="00D57B17" w:rsidP="00D57B17"/>
    <w:p w14:paraId="4033968A" w14:textId="5276CB85" w:rsidR="00D57B17" w:rsidRDefault="00D57B17" w:rsidP="00D57B17">
      <w:r>
        <w:t>Example 2:</w:t>
      </w:r>
    </w:p>
    <w:p w14:paraId="1622F1E5" w14:textId="77777777" w:rsidR="00D57B17" w:rsidRDefault="00D57B17" w:rsidP="00D57B17">
      <w:r>
        <w:t xml:space="preserve">Input: </w:t>
      </w:r>
      <w:proofErr w:type="spellStart"/>
      <w:r>
        <w:t>nums</w:t>
      </w:r>
      <w:proofErr w:type="spellEnd"/>
      <w:r>
        <w:t xml:space="preserve"> = [1,2,3,4]</w:t>
      </w:r>
    </w:p>
    <w:p w14:paraId="55A695CA" w14:textId="19F64383" w:rsidR="00D57B17" w:rsidRDefault="00D57B17" w:rsidP="00D57B17">
      <w:r>
        <w:t>Output: 24</w:t>
      </w:r>
    </w:p>
    <w:p w14:paraId="1788B2E3" w14:textId="77777777" w:rsidR="00D57B17" w:rsidRDefault="00D57B17" w:rsidP="00D57B17"/>
    <w:p w14:paraId="45DDEB1F" w14:textId="72436E14" w:rsidR="00D57B17" w:rsidRDefault="00D57B17" w:rsidP="00D57B17">
      <w:r>
        <w:t>Example 3:</w:t>
      </w:r>
    </w:p>
    <w:p w14:paraId="6D91E717" w14:textId="77777777" w:rsidR="00D57B17" w:rsidRDefault="00D57B17" w:rsidP="00D57B17">
      <w:r>
        <w:t xml:space="preserve">Input: </w:t>
      </w:r>
      <w:proofErr w:type="spellStart"/>
      <w:r>
        <w:t>nums</w:t>
      </w:r>
      <w:proofErr w:type="spellEnd"/>
      <w:r>
        <w:t xml:space="preserve"> = [-</w:t>
      </w:r>
      <w:proofErr w:type="gramStart"/>
      <w:r>
        <w:t>1,-</w:t>
      </w:r>
      <w:proofErr w:type="gramEnd"/>
      <w:r>
        <w:t>2,-3]</w:t>
      </w:r>
    </w:p>
    <w:p w14:paraId="115B4D9A" w14:textId="77777777" w:rsidR="00D57B17" w:rsidRDefault="00D57B17" w:rsidP="00D57B17">
      <w:r>
        <w:t>Output: -6</w:t>
      </w:r>
    </w:p>
    <w:p w14:paraId="6B54353C" w14:textId="3AB0A825" w:rsidR="00D57B17" w:rsidRDefault="00D57B17" w:rsidP="00D57B17"/>
    <w:p w14:paraId="351623CA" w14:textId="3DA34474" w:rsidR="00827A40" w:rsidRDefault="00827A40" w:rsidP="00827A40">
      <w:pPr>
        <w:pStyle w:val="a7"/>
        <w:numPr>
          <w:ilvl w:val="0"/>
          <w:numId w:val="5"/>
        </w:numPr>
        <w:ind w:firstLineChars="0"/>
      </w:pPr>
      <w:r>
        <w:t xml:space="preserve">Given an integer n, return true if it is a power of two. Otherwise, return </w:t>
      </w:r>
      <w:proofErr w:type="spellStart"/>
      <w:proofErr w:type="gramStart"/>
      <w:r>
        <w:t>false.An</w:t>
      </w:r>
      <w:proofErr w:type="spellEnd"/>
      <w:proofErr w:type="gramEnd"/>
      <w:r>
        <w:t xml:space="preserve"> integer n is a power of two, if there exists an integer x such that n == 2x.</w:t>
      </w:r>
    </w:p>
    <w:p w14:paraId="5E104A2C" w14:textId="550B4A58" w:rsidR="00827A40" w:rsidRDefault="00827A40" w:rsidP="00827A40"/>
    <w:p w14:paraId="6B912CC6" w14:textId="2D2FFCAB" w:rsidR="00827A40" w:rsidRDefault="00827A40" w:rsidP="00827A40">
      <w:r>
        <w:t>Example 1:</w:t>
      </w:r>
    </w:p>
    <w:p w14:paraId="3B6F9387" w14:textId="77777777" w:rsidR="00827A40" w:rsidRDefault="00827A40" w:rsidP="00827A40">
      <w:r>
        <w:t>Input: n = 1</w:t>
      </w:r>
    </w:p>
    <w:p w14:paraId="427B7597" w14:textId="77777777" w:rsidR="00827A40" w:rsidRDefault="00827A40" w:rsidP="00827A40">
      <w:r>
        <w:t>Output: true</w:t>
      </w:r>
    </w:p>
    <w:p w14:paraId="155AE9A4" w14:textId="24FCF8C6" w:rsidR="00827A40" w:rsidRDefault="00827A40" w:rsidP="00827A40">
      <w:r>
        <w:t>Explanation: 20 = 1</w:t>
      </w:r>
    </w:p>
    <w:p w14:paraId="17E096CE" w14:textId="77777777" w:rsidR="00827A40" w:rsidRDefault="00827A40" w:rsidP="00827A40"/>
    <w:p w14:paraId="399AE5FC" w14:textId="5FEA6215" w:rsidR="00827A40" w:rsidRDefault="00827A40" w:rsidP="00827A40">
      <w:r>
        <w:t>Example 2:</w:t>
      </w:r>
    </w:p>
    <w:p w14:paraId="0675B537" w14:textId="77777777" w:rsidR="00827A40" w:rsidRDefault="00827A40" w:rsidP="00827A40">
      <w:r>
        <w:t>Input: n = 16</w:t>
      </w:r>
    </w:p>
    <w:p w14:paraId="6CB5A916" w14:textId="77777777" w:rsidR="00827A40" w:rsidRDefault="00827A40" w:rsidP="00827A40">
      <w:r>
        <w:t>Output: true</w:t>
      </w:r>
    </w:p>
    <w:p w14:paraId="1024B458" w14:textId="3DC1B21F" w:rsidR="00827A40" w:rsidRDefault="00827A40" w:rsidP="00827A40">
      <w:r>
        <w:t>Explanation: 24 = 16</w:t>
      </w:r>
    </w:p>
    <w:p w14:paraId="4ADB17B8" w14:textId="77777777" w:rsidR="00827A40" w:rsidRDefault="00827A40" w:rsidP="00827A40"/>
    <w:p w14:paraId="5F53D669" w14:textId="5229BA1F" w:rsidR="00827A40" w:rsidRDefault="00827A40" w:rsidP="00827A40">
      <w:r>
        <w:t>Example 3:</w:t>
      </w:r>
    </w:p>
    <w:p w14:paraId="2E5553FC" w14:textId="77777777" w:rsidR="00827A40" w:rsidRDefault="00827A40" w:rsidP="00827A40">
      <w:r>
        <w:t>Input: n = 3</w:t>
      </w:r>
    </w:p>
    <w:p w14:paraId="1A83BC39" w14:textId="25D60DA8" w:rsidR="00827A40" w:rsidRDefault="00827A40" w:rsidP="00827A40">
      <w:r>
        <w:t>Output: false</w:t>
      </w:r>
    </w:p>
    <w:p w14:paraId="1FD6AA12" w14:textId="77777777" w:rsidR="00827A40" w:rsidRDefault="00827A40" w:rsidP="00827A40"/>
    <w:p w14:paraId="7028BF85" w14:textId="09472552" w:rsidR="00827A40" w:rsidRDefault="00827A40" w:rsidP="00827A40">
      <w:r>
        <w:t>Example 4:</w:t>
      </w:r>
    </w:p>
    <w:p w14:paraId="6648436E" w14:textId="77777777" w:rsidR="00827A40" w:rsidRDefault="00827A40" w:rsidP="00827A40">
      <w:r>
        <w:t>Input: n = 4</w:t>
      </w:r>
    </w:p>
    <w:p w14:paraId="7D4FC55F" w14:textId="096F77C9" w:rsidR="00827A40" w:rsidRDefault="00827A40" w:rsidP="00827A40">
      <w:r>
        <w:t>Output: true</w:t>
      </w:r>
    </w:p>
    <w:p w14:paraId="145307F4" w14:textId="77777777" w:rsidR="00827A40" w:rsidRDefault="00827A40" w:rsidP="00827A40"/>
    <w:p w14:paraId="44213F1E" w14:textId="5064DC61" w:rsidR="00827A40" w:rsidRDefault="00827A40" w:rsidP="00827A40">
      <w:r>
        <w:t>Example 5:</w:t>
      </w:r>
    </w:p>
    <w:p w14:paraId="4A7F45ED" w14:textId="77777777" w:rsidR="00827A40" w:rsidRDefault="00827A40" w:rsidP="00827A40">
      <w:r>
        <w:t>Input: n = 5</w:t>
      </w:r>
    </w:p>
    <w:p w14:paraId="0FAA81BF" w14:textId="77777777" w:rsidR="00827A40" w:rsidRDefault="00827A40" w:rsidP="00827A40">
      <w:r>
        <w:t>Output: false</w:t>
      </w:r>
    </w:p>
    <w:p w14:paraId="262F7261" w14:textId="3DF58814" w:rsidR="00827A40" w:rsidRDefault="00827A40" w:rsidP="00827A40"/>
    <w:p w14:paraId="0F722B14" w14:textId="29EB6081" w:rsidR="00827A40" w:rsidRDefault="00827A40" w:rsidP="00827A40"/>
    <w:p w14:paraId="45E1FE38" w14:textId="09E27D85" w:rsidR="00827A40" w:rsidRDefault="00827A40" w:rsidP="00827A40"/>
    <w:p w14:paraId="50F5FC41" w14:textId="07DB3883" w:rsidR="00827A40" w:rsidRDefault="00827A40" w:rsidP="00827A40"/>
    <w:p w14:paraId="0013A67A" w14:textId="0CE6423B" w:rsidR="00827A40" w:rsidRDefault="00827A40" w:rsidP="00827A40"/>
    <w:p w14:paraId="2C183E02" w14:textId="77777777" w:rsidR="00827A40" w:rsidRDefault="00827A40" w:rsidP="00827A40">
      <w:pPr>
        <w:pStyle w:val="a7"/>
        <w:numPr>
          <w:ilvl w:val="0"/>
          <w:numId w:val="5"/>
        </w:numPr>
        <w:ind w:firstLineChars="0"/>
      </w:pPr>
      <w:r>
        <w:lastRenderedPageBreak/>
        <w:t xml:space="preserve">Implement a method to perform basic string compression using the counts of repeated characters. For example, the string </w:t>
      </w:r>
      <w:proofErr w:type="spellStart"/>
      <w:r>
        <w:t>aabcccccaaa</w:t>
      </w:r>
      <w:proofErr w:type="spellEnd"/>
      <w:r>
        <w:t xml:space="preserve"> would become a2blc5a3. If the "compressed" string would not become smaller than the original string, your method should return the original string. You can assume the string has only uppercase and lowercase letters (a - z).</w:t>
      </w:r>
    </w:p>
    <w:p w14:paraId="390F8A2D" w14:textId="77777777" w:rsidR="00827A40" w:rsidRDefault="00827A40" w:rsidP="00827A40"/>
    <w:p w14:paraId="12793BE9" w14:textId="4B653463" w:rsidR="00827A40" w:rsidRDefault="00827A40" w:rsidP="00827A40">
      <w:r>
        <w:t>Example 1:</w:t>
      </w:r>
    </w:p>
    <w:p w14:paraId="4FFC155D" w14:textId="77777777" w:rsidR="00827A40" w:rsidRDefault="00827A40" w:rsidP="00827A40">
      <w:r>
        <w:t>Input: "</w:t>
      </w:r>
      <w:proofErr w:type="spellStart"/>
      <w:r>
        <w:t>aabcccccaaa</w:t>
      </w:r>
      <w:proofErr w:type="spellEnd"/>
      <w:r>
        <w:t>"</w:t>
      </w:r>
    </w:p>
    <w:p w14:paraId="14CC61B6" w14:textId="0497A9FD" w:rsidR="00827A40" w:rsidRDefault="00827A40" w:rsidP="00827A40">
      <w:r>
        <w:t>Output: "a2b1c5a3"</w:t>
      </w:r>
    </w:p>
    <w:p w14:paraId="4960F13A" w14:textId="77777777" w:rsidR="00827A40" w:rsidRDefault="00827A40" w:rsidP="00827A40"/>
    <w:p w14:paraId="7FB12B82" w14:textId="27131F41" w:rsidR="00827A40" w:rsidRDefault="00827A40" w:rsidP="00827A40">
      <w:r>
        <w:t>Example 2:</w:t>
      </w:r>
    </w:p>
    <w:p w14:paraId="4ADF08BF" w14:textId="77777777" w:rsidR="00827A40" w:rsidRDefault="00827A40" w:rsidP="00827A40">
      <w:r>
        <w:t>Input: "</w:t>
      </w:r>
      <w:proofErr w:type="spellStart"/>
      <w:r>
        <w:t>abbccd</w:t>
      </w:r>
      <w:proofErr w:type="spellEnd"/>
      <w:r>
        <w:t>"</w:t>
      </w:r>
    </w:p>
    <w:p w14:paraId="695F5E3A" w14:textId="77777777" w:rsidR="00827A40" w:rsidRDefault="00827A40" w:rsidP="00827A40">
      <w:r>
        <w:t>Output: "</w:t>
      </w:r>
      <w:proofErr w:type="spellStart"/>
      <w:r>
        <w:t>abbccd</w:t>
      </w:r>
      <w:proofErr w:type="spellEnd"/>
      <w:r>
        <w:t>"</w:t>
      </w:r>
    </w:p>
    <w:p w14:paraId="0AAEC4EB" w14:textId="77777777" w:rsidR="00827A40" w:rsidRDefault="00827A40" w:rsidP="00827A40">
      <w:r>
        <w:t xml:space="preserve">Explanation: </w:t>
      </w:r>
    </w:p>
    <w:p w14:paraId="6DC529C9" w14:textId="77777777" w:rsidR="00827A40" w:rsidRDefault="00827A40" w:rsidP="00827A40">
      <w:r>
        <w:t>The compressed string is "a1b2c2d1", which is longer than the original string.</w:t>
      </w:r>
    </w:p>
    <w:p w14:paraId="788795D7" w14:textId="3744E11A" w:rsidR="00827A40" w:rsidRDefault="00827A40" w:rsidP="00827A40"/>
    <w:p w14:paraId="3D584695" w14:textId="74CFCBC2" w:rsidR="00827A40" w:rsidRDefault="00827A40" w:rsidP="00827A40">
      <w:pPr>
        <w:pStyle w:val="a7"/>
        <w:numPr>
          <w:ilvl w:val="0"/>
          <w:numId w:val="5"/>
        </w:numPr>
        <w:ind w:firstLineChars="0"/>
      </w:pPr>
      <w:r>
        <w:t xml:space="preserve">Given a non-negative integer x, compute and return the square root of </w:t>
      </w:r>
      <w:proofErr w:type="spellStart"/>
      <w:proofErr w:type="gramStart"/>
      <w:r>
        <w:t>x.Since</w:t>
      </w:r>
      <w:proofErr w:type="spellEnd"/>
      <w:proofErr w:type="gramEnd"/>
      <w:r>
        <w:t xml:space="preserve"> the return type is an integer, the decimal digits are truncated, and only the integer part of the result is returned.</w:t>
      </w:r>
    </w:p>
    <w:p w14:paraId="5E06C6FD" w14:textId="48D1039E" w:rsidR="00827A40" w:rsidRDefault="00827A40" w:rsidP="00827A40"/>
    <w:p w14:paraId="12DB06A0" w14:textId="1584AE5A" w:rsidR="00827A40" w:rsidRDefault="00827A40" w:rsidP="00827A40">
      <w:r>
        <w:t>Example 1:</w:t>
      </w:r>
    </w:p>
    <w:p w14:paraId="7799D47B" w14:textId="77777777" w:rsidR="00827A40" w:rsidRDefault="00827A40" w:rsidP="00827A40">
      <w:r>
        <w:t>Input: x = 4</w:t>
      </w:r>
    </w:p>
    <w:p w14:paraId="637960E7" w14:textId="1E216008" w:rsidR="00827A40" w:rsidRDefault="00827A40" w:rsidP="00827A40">
      <w:r>
        <w:t>Output: 2</w:t>
      </w:r>
    </w:p>
    <w:p w14:paraId="016DC244" w14:textId="77777777" w:rsidR="00827A40" w:rsidRDefault="00827A40" w:rsidP="00827A40"/>
    <w:p w14:paraId="5E5DF237" w14:textId="6AC25662" w:rsidR="00827A40" w:rsidRDefault="00827A40" w:rsidP="00827A40">
      <w:r>
        <w:t>Example 2:</w:t>
      </w:r>
    </w:p>
    <w:p w14:paraId="55220B42" w14:textId="77777777" w:rsidR="00827A40" w:rsidRDefault="00827A40" w:rsidP="00827A40">
      <w:r>
        <w:t>Input: x = 8</w:t>
      </w:r>
    </w:p>
    <w:p w14:paraId="1616D6AB" w14:textId="77777777" w:rsidR="00827A40" w:rsidRDefault="00827A40" w:rsidP="00827A40">
      <w:r>
        <w:t>Output: 2</w:t>
      </w:r>
    </w:p>
    <w:p w14:paraId="053622FC" w14:textId="77777777" w:rsidR="00827A40" w:rsidRDefault="00827A40" w:rsidP="00827A40">
      <w:r>
        <w:t>Explanation: The square root of 8 is 2.82842..., and since the decimal part is truncated, 2 is returned.</w:t>
      </w:r>
    </w:p>
    <w:p w14:paraId="687C6F05" w14:textId="05AF7BD4" w:rsidR="00827A40" w:rsidRDefault="00827A40" w:rsidP="00827A40"/>
    <w:p w14:paraId="382E39A0" w14:textId="60657F26" w:rsidR="00827A40" w:rsidRDefault="00827A40" w:rsidP="00827A40"/>
    <w:p w14:paraId="30CBAE58" w14:textId="10EC4222" w:rsidR="00827A40" w:rsidRDefault="00827A40" w:rsidP="00827A40"/>
    <w:p w14:paraId="52B1D5DC" w14:textId="0B664C04" w:rsidR="00827A40" w:rsidRDefault="00827A40" w:rsidP="00827A40"/>
    <w:p w14:paraId="6E7EE8ED" w14:textId="15BAC423" w:rsidR="00827A40" w:rsidRDefault="00827A40" w:rsidP="00827A40"/>
    <w:p w14:paraId="390325E4" w14:textId="48D177FD" w:rsidR="00827A40" w:rsidRDefault="00827A40" w:rsidP="00827A40"/>
    <w:p w14:paraId="26F50EC9" w14:textId="224501C0" w:rsidR="00827A40" w:rsidRDefault="00827A40" w:rsidP="00827A40"/>
    <w:p w14:paraId="4C60D63A" w14:textId="3A0740BE" w:rsidR="00827A40" w:rsidRDefault="00827A40" w:rsidP="00827A40"/>
    <w:p w14:paraId="434B926A" w14:textId="453CBABC" w:rsidR="00827A40" w:rsidRDefault="00827A40" w:rsidP="00827A40"/>
    <w:p w14:paraId="45D48A0D" w14:textId="05C0E0B4" w:rsidR="00827A40" w:rsidRDefault="00827A40" w:rsidP="00827A40"/>
    <w:p w14:paraId="537913E9" w14:textId="66FDA629" w:rsidR="00827A40" w:rsidRDefault="00827A40" w:rsidP="00827A40"/>
    <w:p w14:paraId="2BDC6EE7" w14:textId="42975EFF" w:rsidR="00827A40" w:rsidRDefault="00827A40" w:rsidP="00827A40"/>
    <w:p w14:paraId="442436A0" w14:textId="3C5077BC" w:rsidR="00827A40" w:rsidRDefault="00827A40" w:rsidP="00827A40"/>
    <w:p w14:paraId="760E3871" w14:textId="1A983C64" w:rsidR="00827A40" w:rsidRDefault="00827A40" w:rsidP="00827A40"/>
    <w:p w14:paraId="5D518D30" w14:textId="1CA24182" w:rsidR="00827A40" w:rsidRDefault="00827A40" w:rsidP="00827A40"/>
    <w:p w14:paraId="62DEA8BA" w14:textId="6D05078B" w:rsidR="00314704" w:rsidRDefault="00314704" w:rsidP="00314704">
      <w:pPr>
        <w:pStyle w:val="a7"/>
        <w:numPr>
          <w:ilvl w:val="0"/>
          <w:numId w:val="5"/>
        </w:numPr>
        <w:ind w:firstLineChars="0"/>
      </w:pPr>
      <w:r>
        <w:lastRenderedPageBreak/>
        <w:t xml:space="preserve">Write an algorithm to determine if a number n is happy. A happy number is a number defined by the following process: Starting with any positive integer, replace the number by the sum of the squares of its digits. Repeat the process until the number equals 1 (where it will stay), or it loops endlessly in a cycle which does not include </w:t>
      </w:r>
      <w:proofErr w:type="gramStart"/>
      <w:r>
        <w:t>1.Those</w:t>
      </w:r>
      <w:proofErr w:type="gramEnd"/>
      <w:r>
        <w:t xml:space="preserve"> numbers for which this process ends in 1 are happy. Return true if n is a happy number, and false if not.</w:t>
      </w:r>
    </w:p>
    <w:p w14:paraId="2DE0C922" w14:textId="56997230" w:rsidR="00314704" w:rsidRDefault="00314704" w:rsidP="00314704"/>
    <w:p w14:paraId="06B09ACB" w14:textId="74FF5E32" w:rsidR="00314704" w:rsidRDefault="00314704" w:rsidP="00314704">
      <w:r>
        <w:t>Example 1:</w:t>
      </w:r>
    </w:p>
    <w:p w14:paraId="402F1545" w14:textId="77777777" w:rsidR="00314704" w:rsidRDefault="00314704" w:rsidP="00314704">
      <w:r>
        <w:t>Input: n = 19</w:t>
      </w:r>
    </w:p>
    <w:p w14:paraId="694FC265" w14:textId="77777777" w:rsidR="00314704" w:rsidRDefault="00314704" w:rsidP="00314704">
      <w:r>
        <w:t>Output: true</w:t>
      </w:r>
    </w:p>
    <w:p w14:paraId="33E17DB9" w14:textId="77777777" w:rsidR="00314704" w:rsidRDefault="00314704" w:rsidP="00314704">
      <w:r>
        <w:t>Explanation:</w:t>
      </w:r>
    </w:p>
    <w:p w14:paraId="6CA104A9" w14:textId="77777777" w:rsidR="00314704" w:rsidRDefault="00314704" w:rsidP="00314704">
      <w:r>
        <w:t>12 + 92 = 82</w:t>
      </w:r>
    </w:p>
    <w:p w14:paraId="783CBB28" w14:textId="77777777" w:rsidR="00314704" w:rsidRDefault="00314704" w:rsidP="00314704">
      <w:r>
        <w:t>82 + 22 = 68</w:t>
      </w:r>
    </w:p>
    <w:p w14:paraId="4CE4DFCC" w14:textId="77777777" w:rsidR="00314704" w:rsidRDefault="00314704" w:rsidP="00314704">
      <w:r>
        <w:t>62 + 82 = 100</w:t>
      </w:r>
    </w:p>
    <w:p w14:paraId="036A6F1A" w14:textId="03CDAA5D" w:rsidR="00314704" w:rsidRDefault="00314704" w:rsidP="00314704">
      <w:r>
        <w:t>12 + 02 + 02 = 1</w:t>
      </w:r>
    </w:p>
    <w:p w14:paraId="040D718E" w14:textId="77777777" w:rsidR="00314704" w:rsidRDefault="00314704" w:rsidP="00314704"/>
    <w:p w14:paraId="7B28E472" w14:textId="12C9F7CE" w:rsidR="00314704" w:rsidRDefault="00314704" w:rsidP="00314704">
      <w:r>
        <w:t>Example 2:</w:t>
      </w:r>
    </w:p>
    <w:p w14:paraId="6AD0DEC0" w14:textId="77777777" w:rsidR="00314704" w:rsidRDefault="00314704" w:rsidP="00314704">
      <w:r>
        <w:t>Input: n = 2</w:t>
      </w:r>
    </w:p>
    <w:p w14:paraId="69FE56F8" w14:textId="77777777" w:rsidR="00314704" w:rsidRDefault="00314704" w:rsidP="00314704">
      <w:r>
        <w:t>Output: false</w:t>
      </w:r>
    </w:p>
    <w:p w14:paraId="17B7CE41" w14:textId="18A8EF2A" w:rsidR="00827A40" w:rsidRDefault="00827A40" w:rsidP="00314704"/>
    <w:p w14:paraId="69F1431F" w14:textId="477D6928" w:rsidR="00314704" w:rsidRDefault="00314704" w:rsidP="00314704">
      <w:pPr>
        <w:pStyle w:val="a7"/>
        <w:numPr>
          <w:ilvl w:val="0"/>
          <w:numId w:val="5"/>
        </w:numPr>
        <w:ind w:firstLineChars="0"/>
      </w:pPr>
      <w:r>
        <w:rPr>
          <w:rFonts w:hint="eastAsia"/>
        </w:rPr>
        <w:t>（optional）</w:t>
      </w:r>
      <w:r>
        <w:t>Given a positive integer n, find and return the longest distance between any two adjacent 1's in the binary representation of n. If there are no two adjacent 1's, return 0. Two 1's are adjacent if there are only 0's separating them (possibly no 0's). The distance between two 1's is the absolute difference between their bit positions. For example, the two 1's in "1001" have a distance of 3.</w:t>
      </w:r>
    </w:p>
    <w:p w14:paraId="00FE3C28" w14:textId="4D401F20" w:rsidR="00314704" w:rsidRDefault="00314704" w:rsidP="00314704"/>
    <w:p w14:paraId="7782C97F" w14:textId="2FF6DF19" w:rsidR="00314704" w:rsidRDefault="00314704" w:rsidP="00314704">
      <w:r>
        <w:t>Example 1:</w:t>
      </w:r>
    </w:p>
    <w:p w14:paraId="6F790B33" w14:textId="77777777" w:rsidR="00314704" w:rsidRDefault="00314704" w:rsidP="00314704">
      <w:r>
        <w:t>Input: n = 22</w:t>
      </w:r>
    </w:p>
    <w:p w14:paraId="11AFA814" w14:textId="77777777" w:rsidR="00314704" w:rsidRDefault="00314704" w:rsidP="00314704">
      <w:r>
        <w:t>Output: 2</w:t>
      </w:r>
    </w:p>
    <w:p w14:paraId="1ACFC72F" w14:textId="77777777" w:rsidR="00314704" w:rsidRDefault="00314704" w:rsidP="00314704">
      <w:r>
        <w:t>Explanation: 22 in binary is "10110".</w:t>
      </w:r>
    </w:p>
    <w:p w14:paraId="3019073A" w14:textId="77777777" w:rsidR="00314704" w:rsidRDefault="00314704" w:rsidP="00314704">
      <w:r>
        <w:t>The first adjacent pair of 1's is "10110" with a distance of 2.</w:t>
      </w:r>
    </w:p>
    <w:p w14:paraId="4B371BE7" w14:textId="77777777" w:rsidR="00314704" w:rsidRDefault="00314704" w:rsidP="00314704">
      <w:r>
        <w:t>The second adjacent pair of 1's is "10110" with a distance of 1.</w:t>
      </w:r>
    </w:p>
    <w:p w14:paraId="1C3652F9" w14:textId="77777777" w:rsidR="00314704" w:rsidRDefault="00314704" w:rsidP="00314704">
      <w:r>
        <w:t>The answer is the largest of these two distances, which is 2.</w:t>
      </w:r>
    </w:p>
    <w:p w14:paraId="6B19DD11" w14:textId="2CD99F12" w:rsidR="00314704" w:rsidRDefault="00314704" w:rsidP="00314704">
      <w:r>
        <w:t>Note that "10110" is not a valid pair since there is a 1 separating the two 1's underlined.</w:t>
      </w:r>
    </w:p>
    <w:p w14:paraId="33B838FA" w14:textId="77777777" w:rsidR="00314704" w:rsidRDefault="00314704" w:rsidP="00314704"/>
    <w:p w14:paraId="4E013E71" w14:textId="3D6E9494" w:rsidR="00314704" w:rsidRDefault="00314704" w:rsidP="00314704">
      <w:r>
        <w:t>Example 2:</w:t>
      </w:r>
    </w:p>
    <w:p w14:paraId="20C5423B" w14:textId="77777777" w:rsidR="00314704" w:rsidRDefault="00314704" w:rsidP="00314704">
      <w:r>
        <w:t>Input: n = 5</w:t>
      </w:r>
    </w:p>
    <w:p w14:paraId="4A8A885B" w14:textId="77777777" w:rsidR="00314704" w:rsidRDefault="00314704" w:rsidP="00314704">
      <w:r>
        <w:t>Output: 2</w:t>
      </w:r>
    </w:p>
    <w:p w14:paraId="3F9DEA5E" w14:textId="77777777" w:rsidR="00314704" w:rsidRDefault="00314704" w:rsidP="00314704">
      <w:r>
        <w:t>Explanation: 5 in binary is "101".</w:t>
      </w:r>
    </w:p>
    <w:p w14:paraId="2834F3CA" w14:textId="77777777" w:rsidR="00314704" w:rsidRDefault="00314704" w:rsidP="00314704">
      <w:r>
        <w:t>Example 3:</w:t>
      </w:r>
    </w:p>
    <w:p w14:paraId="1279457B" w14:textId="77777777" w:rsidR="00314704" w:rsidRDefault="00314704" w:rsidP="00314704"/>
    <w:p w14:paraId="516B42E5" w14:textId="77777777" w:rsidR="00314704" w:rsidRDefault="00314704" w:rsidP="00314704">
      <w:r>
        <w:t>Input: n = 6</w:t>
      </w:r>
    </w:p>
    <w:p w14:paraId="1AF22269" w14:textId="77777777" w:rsidR="00314704" w:rsidRDefault="00314704" w:rsidP="00314704">
      <w:r>
        <w:t>Output: 1</w:t>
      </w:r>
    </w:p>
    <w:p w14:paraId="561EDA1A" w14:textId="77777777" w:rsidR="00314704" w:rsidRDefault="00314704" w:rsidP="00314704">
      <w:r>
        <w:t>Explanation: 6 in binary is "110".</w:t>
      </w:r>
    </w:p>
    <w:p w14:paraId="78A20DFB" w14:textId="77777777" w:rsidR="00314704" w:rsidRDefault="00314704" w:rsidP="00314704">
      <w:r>
        <w:lastRenderedPageBreak/>
        <w:t>Example 4:</w:t>
      </w:r>
    </w:p>
    <w:p w14:paraId="7BFF3DA8" w14:textId="77777777" w:rsidR="00314704" w:rsidRDefault="00314704" w:rsidP="00314704"/>
    <w:p w14:paraId="09ED5065" w14:textId="77777777" w:rsidR="00314704" w:rsidRDefault="00314704" w:rsidP="00314704">
      <w:r>
        <w:t>Input: n = 8</w:t>
      </w:r>
    </w:p>
    <w:p w14:paraId="7031D7A1" w14:textId="77777777" w:rsidR="00314704" w:rsidRDefault="00314704" w:rsidP="00314704">
      <w:r>
        <w:t>Output: 0</w:t>
      </w:r>
    </w:p>
    <w:p w14:paraId="432A2A62" w14:textId="77777777" w:rsidR="00314704" w:rsidRDefault="00314704" w:rsidP="00314704">
      <w:r>
        <w:t>Explanation: 8 in binary is "1000".</w:t>
      </w:r>
    </w:p>
    <w:p w14:paraId="43A8C4D9" w14:textId="77777777" w:rsidR="00314704" w:rsidRDefault="00314704" w:rsidP="00314704">
      <w:r>
        <w:t>There aren't any adjacent pairs of 1's in the binary representation of 8, so we return 0.</w:t>
      </w:r>
    </w:p>
    <w:p w14:paraId="3C948B1B" w14:textId="77777777" w:rsidR="00314704" w:rsidRDefault="00314704" w:rsidP="00314704">
      <w:r>
        <w:t>Example 5:</w:t>
      </w:r>
    </w:p>
    <w:p w14:paraId="29A94F38" w14:textId="77777777" w:rsidR="00314704" w:rsidRDefault="00314704" w:rsidP="00314704"/>
    <w:p w14:paraId="5F50EAF6" w14:textId="77777777" w:rsidR="00314704" w:rsidRDefault="00314704" w:rsidP="00314704">
      <w:r>
        <w:t>Input: n = 1</w:t>
      </w:r>
    </w:p>
    <w:p w14:paraId="3E52D47B" w14:textId="77777777" w:rsidR="00314704" w:rsidRDefault="00314704" w:rsidP="00314704">
      <w:r>
        <w:t>Output: 0</w:t>
      </w:r>
    </w:p>
    <w:p w14:paraId="23EBE7EA" w14:textId="3137F7E7" w:rsidR="00314704" w:rsidRPr="00D57B17" w:rsidRDefault="00314704" w:rsidP="00314704"/>
    <w:sectPr w:rsidR="00314704" w:rsidRPr="00D57B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09147" w14:textId="77777777" w:rsidR="006258CC" w:rsidRDefault="006258CC" w:rsidP="004D4A68">
      <w:r>
        <w:separator/>
      </w:r>
    </w:p>
  </w:endnote>
  <w:endnote w:type="continuationSeparator" w:id="0">
    <w:p w14:paraId="56B34501" w14:textId="77777777" w:rsidR="006258CC" w:rsidRDefault="006258CC" w:rsidP="004D4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57579" w14:textId="77777777" w:rsidR="006258CC" w:rsidRDefault="006258CC" w:rsidP="004D4A68">
      <w:r>
        <w:separator/>
      </w:r>
    </w:p>
  </w:footnote>
  <w:footnote w:type="continuationSeparator" w:id="0">
    <w:p w14:paraId="7B4C01F1" w14:textId="77777777" w:rsidR="006258CC" w:rsidRDefault="006258CC" w:rsidP="004D4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8269E8"/>
    <w:multiLevelType w:val="hybridMultilevel"/>
    <w:tmpl w:val="30C2DCD6"/>
    <w:lvl w:ilvl="0" w:tplc="A9EEB1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D2272E"/>
    <w:multiLevelType w:val="hybridMultilevel"/>
    <w:tmpl w:val="838049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2C788D"/>
    <w:multiLevelType w:val="hybridMultilevel"/>
    <w:tmpl w:val="5750035C"/>
    <w:lvl w:ilvl="0" w:tplc="835276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425087"/>
    <w:multiLevelType w:val="hybridMultilevel"/>
    <w:tmpl w:val="E29E5588"/>
    <w:lvl w:ilvl="0" w:tplc="ED7424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D334E20"/>
    <w:multiLevelType w:val="hybridMultilevel"/>
    <w:tmpl w:val="BC3E3D24"/>
    <w:lvl w:ilvl="0" w:tplc="ED7424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MxNTU1NjE1NjRQ0lEKTi0uzszPAykwrAUAWycdPywAAAA="/>
  </w:docVars>
  <w:rsids>
    <w:rsidRoot w:val="00370A8D"/>
    <w:rsid w:val="00043EFB"/>
    <w:rsid w:val="00314704"/>
    <w:rsid w:val="00370A8D"/>
    <w:rsid w:val="004725AF"/>
    <w:rsid w:val="004D4A68"/>
    <w:rsid w:val="006258CC"/>
    <w:rsid w:val="006B3D5F"/>
    <w:rsid w:val="00827A40"/>
    <w:rsid w:val="008E4101"/>
    <w:rsid w:val="00AA11D1"/>
    <w:rsid w:val="00AB3597"/>
    <w:rsid w:val="00D57B17"/>
    <w:rsid w:val="00DB19C0"/>
    <w:rsid w:val="00DC149C"/>
    <w:rsid w:val="00F14D08"/>
    <w:rsid w:val="00F519EE"/>
    <w:rsid w:val="00FE3D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6FAEF"/>
  <w15:chartTrackingRefBased/>
  <w15:docId w15:val="{33B7B1E3-CF8F-4FDF-A3E0-3C517579D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4A6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4A68"/>
    <w:rPr>
      <w:sz w:val="18"/>
      <w:szCs w:val="18"/>
    </w:rPr>
  </w:style>
  <w:style w:type="paragraph" w:styleId="a5">
    <w:name w:val="footer"/>
    <w:basedOn w:val="a"/>
    <w:link w:val="a6"/>
    <w:uiPriority w:val="99"/>
    <w:unhideWhenUsed/>
    <w:rsid w:val="004D4A68"/>
    <w:pPr>
      <w:tabs>
        <w:tab w:val="center" w:pos="4153"/>
        <w:tab w:val="right" w:pos="8306"/>
      </w:tabs>
      <w:snapToGrid w:val="0"/>
      <w:jc w:val="left"/>
    </w:pPr>
    <w:rPr>
      <w:sz w:val="18"/>
      <w:szCs w:val="18"/>
    </w:rPr>
  </w:style>
  <w:style w:type="character" w:customStyle="1" w:styleId="a6">
    <w:name w:val="页脚 字符"/>
    <w:basedOn w:val="a0"/>
    <w:link w:val="a5"/>
    <w:uiPriority w:val="99"/>
    <w:rsid w:val="004D4A68"/>
    <w:rPr>
      <w:sz w:val="18"/>
      <w:szCs w:val="18"/>
    </w:rPr>
  </w:style>
  <w:style w:type="paragraph" w:styleId="a7">
    <w:name w:val="List Paragraph"/>
    <w:basedOn w:val="a"/>
    <w:uiPriority w:val="34"/>
    <w:qFormat/>
    <w:rsid w:val="004D4A6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621</Words>
  <Characters>3544</Characters>
  <Application>Microsoft Office Word</Application>
  <DocSecurity>0</DocSecurity>
  <Lines>29</Lines>
  <Paragraphs>8</Paragraphs>
  <ScaleCrop>false</ScaleCrop>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庄 琦锋</dc:creator>
  <cp:keywords/>
  <dc:description/>
  <cp:lastModifiedBy>庄 琦锋</cp:lastModifiedBy>
  <cp:revision>7</cp:revision>
  <dcterms:created xsi:type="dcterms:W3CDTF">2021-03-10T12:00:00Z</dcterms:created>
  <dcterms:modified xsi:type="dcterms:W3CDTF">2021-06-08T14:41:00Z</dcterms:modified>
</cp:coreProperties>
</file>